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154538" w14:textId="235127B5" w:rsidR="00797DA9" w:rsidRPr="00DF60EB" w:rsidRDefault="00911CEE" w:rsidP="00540DB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</w:p>
    <w:tbl>
      <w:tblPr>
        <w:tblpPr w:leftFromText="180" w:rightFromText="180" w:vertAnchor="text" w:horzAnchor="margin" w:tblpX="-176" w:tblpY="300"/>
        <w:tblW w:w="23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"/>
        <w:gridCol w:w="573"/>
        <w:gridCol w:w="980"/>
        <w:gridCol w:w="2126"/>
        <w:gridCol w:w="2127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9"/>
        <w:gridCol w:w="1843"/>
      </w:tblGrid>
      <w:tr w:rsidR="0087388F" w14:paraId="4429A730" w14:textId="3DCD5B95" w:rsidTr="0087388F">
        <w:trPr>
          <w:gridAfter w:val="1"/>
          <w:wAfter w:w="1843" w:type="dxa"/>
          <w:cantSplit/>
          <w:trHeight w:val="841"/>
          <w:tblHeader/>
        </w:trPr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978C39C" w14:textId="77777777" w:rsidR="0087388F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4BAAD9E" w14:textId="77777777" w:rsidR="0087388F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6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4E201D" w14:textId="4AA12FFC" w:rsidR="0087388F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AB73EBE" w14:textId="77777777" w:rsidR="0087388F" w:rsidRPr="003E11E7" w:rsidRDefault="0087388F" w:rsidP="00540DB5">
            <w:pPr>
              <w:spacing w:before="120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F26F73" w14:textId="3EFF7EFB" w:rsidR="0087388F" w:rsidRPr="003E11E7" w:rsidRDefault="0087388F" w:rsidP="00540DB5">
            <w:pPr>
              <w:spacing w:before="120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</w:p>
        </w:tc>
        <w:tc>
          <w:tcPr>
            <w:tcW w:w="6379" w:type="dxa"/>
            <w:gridSpan w:val="9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8FE912" w14:textId="138BD837" w:rsidR="0087388F" w:rsidRDefault="0087388F" w:rsidP="00540DB5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  <w:r w:rsidRPr="003E11E7">
              <w:rPr>
                <w:rFonts w:ascii="Arial" w:hAnsi="Arial" w:cs="Arial"/>
                <w:b/>
                <w:color w:val="0070C0"/>
                <w:lang w:val="en-GB"/>
              </w:rPr>
              <w:t>Tree nuts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A3F25F8" w14:textId="77777777" w:rsidR="0087388F" w:rsidRPr="003E11E7" w:rsidRDefault="0087388F" w:rsidP="00540DB5">
            <w:pPr>
              <w:spacing w:before="120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</w:p>
        </w:tc>
      </w:tr>
      <w:tr w:rsidR="0087388F" w14:paraId="1CEE952F" w14:textId="5C64AA38" w:rsidTr="0087388F">
        <w:trPr>
          <w:cantSplit/>
          <w:trHeight w:val="1833"/>
          <w:tblHeader/>
        </w:trPr>
        <w:tc>
          <w:tcPr>
            <w:tcW w:w="2125" w:type="dxa"/>
            <w:gridSpan w:val="3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7795C2F" w14:textId="7A5C81FF" w:rsidR="0087388F" w:rsidRPr="008711B2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sident’s l</w:t>
            </w:r>
            <w:r w:rsidRPr="008711B2">
              <w:rPr>
                <w:rFonts w:ascii="Arial" w:hAnsi="Arial" w:cs="Arial"/>
                <w:b/>
                <w:lang w:val="en-GB"/>
              </w:rPr>
              <w:t>ast nam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5D264B3" w14:textId="748E179A" w:rsidR="0087388F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sident’s first name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951D3A7" w14:textId="5CF7F27D" w:rsidR="0087388F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sident’s ID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9EE20E0" w14:textId="28A33C6C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ilk (dair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4B696C73" w14:textId="3DAE3D53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Egg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53C0AC7B" w14:textId="0534D171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Fish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F6FFD33" w14:textId="7B216EE2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Crustacea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65186D6" w14:textId="3DD1D31D" w:rsidR="0087388F" w:rsidRPr="00CE6593" w:rsidRDefault="0087388F" w:rsidP="008763FC">
            <w:pPr>
              <w:ind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ollusc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0AE9C80" w14:textId="7F80FAB1" w:rsidR="0087388F" w:rsidRPr="00CE6593" w:rsidRDefault="0087388F" w:rsidP="008763F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same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2334598" w14:textId="006B5241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Lupi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401DB6B" w14:textId="4FE61087" w:rsidR="0087388F" w:rsidRPr="00CE6593" w:rsidRDefault="0087388F" w:rsidP="001D1D9E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Pea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64B73CF" w14:textId="0C0F27B6" w:rsidR="0087388F" w:rsidRPr="00CE6593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oy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758E6811" w14:textId="787FA286" w:rsidR="0087388F" w:rsidRPr="004B430E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color w:val="76923C" w:themeColor="accent3" w:themeShade="BF"/>
                <w:lang w:val="en-GB"/>
              </w:rPr>
            </w:pPr>
            <w:r w:rsidRPr="003235E0">
              <w:rPr>
                <w:rFonts w:ascii="Arial" w:hAnsi="Arial" w:cs="Arial"/>
                <w:b/>
                <w:lang w:val="en-GB"/>
              </w:rPr>
              <w:t>Whea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1F50D224" w14:textId="492B6288" w:rsidR="0087388F" w:rsidRPr="004B430E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3235E0">
              <w:rPr>
                <w:rFonts w:ascii="Arial" w:hAnsi="Arial" w:cs="Arial"/>
                <w:b/>
                <w:lang w:val="en-GB"/>
              </w:rPr>
              <w:t>Glute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E81C7B6" w14:textId="4DAA74D4" w:rsidR="0087388F" w:rsidRPr="004B430E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Almond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3D769D5" w14:textId="1733CFC4" w:rsidR="0087388F" w:rsidRPr="004B430E" w:rsidRDefault="0087388F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Brazil 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A03EC9E" w14:textId="253B3B2F" w:rsidR="0087388F" w:rsidRPr="004B430E" w:rsidRDefault="0087388F" w:rsidP="00616591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 xml:space="preserve">Cashew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1E137CD" w14:textId="4C1101EB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Hazel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7EBC2254" w14:textId="04699A87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Macadamia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176AA561" w14:textId="53A61153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eca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677B0DC2" w14:textId="15E99A0E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ine 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67680757" w14:textId="56141A1F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istachio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E19CA09" w14:textId="1647185A" w:rsidR="0087388F" w:rsidRPr="004B430E" w:rsidRDefault="0087388F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Wal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28158729" w14:textId="4EBB7D2A" w:rsidR="0087388F" w:rsidRPr="0087388F" w:rsidRDefault="0087388F" w:rsidP="0087388F">
            <w:pPr>
              <w:spacing w:before="120"/>
              <w:ind w:left="113" w:right="113"/>
              <w:jc w:val="center"/>
              <w:rPr>
                <w:rFonts w:ascii="Arial Bold" w:hAnsi="Arial Bold" w:cs="Arial"/>
                <w:b/>
                <w:color w:val="7030A0"/>
                <w:lang w:val="en-GB"/>
              </w:rPr>
            </w:pPr>
            <w:r w:rsidRPr="0087388F">
              <w:rPr>
                <w:rFonts w:ascii="Arial" w:hAnsi="Arial" w:cs="Arial"/>
                <w:b/>
                <w:color w:val="7030A0"/>
                <w:lang w:val="en-GB"/>
              </w:rPr>
              <w:t>Sulphites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353E6E27" w14:textId="33A04F78" w:rsidR="0087388F" w:rsidRDefault="0087388F" w:rsidP="003235E0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</w:p>
          <w:p w14:paraId="48AA2E73" w14:textId="77777777" w:rsidR="0087388F" w:rsidRDefault="0087388F" w:rsidP="00376C26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</w:p>
          <w:p w14:paraId="447151B0" w14:textId="7A2DC34C" w:rsidR="0087388F" w:rsidRPr="004B430E" w:rsidRDefault="0087388F" w:rsidP="00376C26">
            <w:pPr>
              <w:spacing w:before="120"/>
              <w:jc w:val="center"/>
              <w:rPr>
                <w:rFonts w:ascii="Arial" w:hAnsi="Arial" w:cs="Arial"/>
                <w:b/>
                <w:color w:val="76923C" w:themeColor="accent3" w:themeShade="BF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Other allergies/ dietary requirements</w:t>
            </w:r>
          </w:p>
        </w:tc>
      </w:tr>
      <w:tr w:rsidR="0087388F" w14:paraId="35414077" w14:textId="4D178AE6" w:rsidTr="0087388F">
        <w:trPr>
          <w:trHeight w:val="690"/>
        </w:trPr>
        <w:tc>
          <w:tcPr>
            <w:tcW w:w="2125" w:type="dxa"/>
            <w:gridSpan w:val="3"/>
            <w:vMerge/>
            <w:shd w:val="clear" w:color="auto" w:fill="auto"/>
          </w:tcPr>
          <w:p w14:paraId="56615382" w14:textId="77777777" w:rsidR="0087388F" w:rsidRPr="00376C26" w:rsidRDefault="0087388F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6ECD873A" w14:textId="23F5D8C5" w:rsidR="0087388F" w:rsidRPr="00376C26" w:rsidRDefault="0087388F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4A5703DE" w14:textId="09751C6D" w:rsidR="0087388F" w:rsidRPr="00376C26" w:rsidRDefault="0087388F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D547DA" w14:textId="79EB764D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9265B36" wp14:editId="42A36068">
                  <wp:extent cx="313055" cy="313055"/>
                  <wp:effectExtent l="0" t="0" r="4445" b="444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CABD550" w14:textId="5D7E5352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24F65D4" wp14:editId="5CC86615">
                  <wp:extent cx="313055" cy="313055"/>
                  <wp:effectExtent l="0" t="0" r="4445" b="4445"/>
                  <wp:docPr id="33" name="Picture 3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picture containing icon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3482E1F" w14:textId="73FF12A0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B7A8B99" wp14:editId="0BC38DB9">
                  <wp:extent cx="312420" cy="314960"/>
                  <wp:effectExtent l="0" t="0" r="0" b="8890"/>
                  <wp:docPr id="34" name="Picture 34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Shape&#10;&#10;Description automatically generated with medium confidence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85" r="13685"/>
                          <a:stretch/>
                        </pic:blipFill>
                        <pic:spPr>
                          <a:xfrm>
                            <a:off x="0" y="0"/>
                            <a:ext cx="312420" cy="31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6326CA8" w14:textId="10636440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009A864" wp14:editId="52584126">
                  <wp:extent cx="313055" cy="313055"/>
                  <wp:effectExtent l="0" t="0" r="4445" b="4445"/>
                  <wp:docPr id="32" name="Picture 3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77F498A" w14:textId="7144C744" w:rsidR="0087388F" w:rsidRPr="00AA7227" w:rsidRDefault="0087388F" w:rsidP="00AA7227">
            <w:pPr>
              <w:jc w:val="center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b/>
                <w:noProof/>
                <w:color w:val="000000" w:themeColor="text1"/>
                <w:lang w:val="en-GB"/>
              </w:rPr>
              <w:drawing>
                <wp:inline distT="0" distB="0" distL="0" distR="0" wp14:anchorId="769D644D" wp14:editId="4B1E37C3">
                  <wp:extent cx="313055" cy="313055"/>
                  <wp:effectExtent l="0" t="0" r="4445" b="4445"/>
                  <wp:docPr id="35" name="Picture 35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logo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9350B2C" w14:textId="140F6F2C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2F28A821" wp14:editId="690BADB5">
                  <wp:extent cx="313055" cy="313055"/>
                  <wp:effectExtent l="0" t="0" r="4445" b="444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2FA813D" w14:textId="0AC0AD95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CCFF0F1" wp14:editId="574350A0">
                  <wp:extent cx="312420" cy="312420"/>
                  <wp:effectExtent l="0" t="0" r="5080" b="5080"/>
                  <wp:docPr id="37" name="Picture 37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Shape, circ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F3CA426" w14:textId="4364E161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0271A16" wp14:editId="686A3D81">
                  <wp:extent cx="313055" cy="315595"/>
                  <wp:effectExtent l="0" t="0" r="4445" b="1905"/>
                  <wp:docPr id="38" name="Picture 38" descr="A picture containing kitchen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picture containing kitchenwar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4723F57" w14:textId="0FA3012E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B70F868" wp14:editId="237D61A5">
                  <wp:extent cx="313055" cy="315595"/>
                  <wp:effectExtent l="0" t="0" r="4445" b="1905"/>
                  <wp:docPr id="39" name="Picture 39" descr="A picture containing text, bott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bott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</w:tcPr>
          <w:p w14:paraId="42471F36" w14:textId="77777777" w:rsidR="0087388F" w:rsidRDefault="0087388F" w:rsidP="00AA7227">
            <w:pPr>
              <w:jc w:val="center"/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</w:p>
          <w:p w14:paraId="45ADE428" w14:textId="7294672D" w:rsidR="0087388F" w:rsidRPr="00AA7227" w:rsidRDefault="0087388F" w:rsidP="00AA7227">
            <w:pPr>
              <w:jc w:val="center"/>
              <w:rPr>
                <w:rFonts w:ascii="Arial" w:hAnsi="Arial" w:cs="Arial"/>
                <w:noProof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0FA19F4" wp14:editId="25C28746">
                  <wp:extent cx="312420" cy="312420"/>
                  <wp:effectExtent l="0" t="0" r="5080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</w:tcPr>
          <w:p w14:paraId="1FBD819D" w14:textId="77777777" w:rsidR="0087388F" w:rsidRDefault="0087388F" w:rsidP="0058560C">
            <w:pPr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</w:p>
          <w:p w14:paraId="149A9B85" w14:textId="580054AE" w:rsidR="0087388F" w:rsidRPr="00152763" w:rsidRDefault="0087388F" w:rsidP="0058560C">
            <w:pPr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6719D792" wp14:editId="656FF39F">
                  <wp:extent cx="313055" cy="313055"/>
                  <wp:effectExtent l="0" t="0" r="4445" b="4445"/>
                  <wp:docPr id="50" name="Picture 50" descr="A picture containing text, sign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A picture containing text, sign, clipar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DF4CEEA" w14:textId="7A9A82D8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3E5927B" wp14:editId="19B32AD9">
                  <wp:extent cx="313055" cy="313055"/>
                  <wp:effectExtent l="0" t="0" r="4445" b="4445"/>
                  <wp:docPr id="40" name="Picture 4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A picture containing ic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3B2A679" w14:textId="104CC574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6C3FA245" wp14:editId="0EA41C4B">
                  <wp:extent cx="312420" cy="312420"/>
                  <wp:effectExtent l="0" t="0" r="5080" b="5080"/>
                  <wp:docPr id="41" name="Picture 4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A picture containing 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7A94408" w14:textId="4089CD85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019E2C54" wp14:editId="66CDF3EB">
                  <wp:extent cx="313055" cy="313055"/>
                  <wp:effectExtent l="0" t="0" r="4445" b="444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169298" w14:textId="6A8F46FC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5A30F96" wp14:editId="3D148C30">
                  <wp:extent cx="313055" cy="315595"/>
                  <wp:effectExtent l="0" t="0" r="4445" b="1905"/>
                  <wp:docPr id="43" name="Picture 43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Char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2C98BC" w14:textId="61EDBA5D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81366A3" wp14:editId="72A19174">
                  <wp:extent cx="313055" cy="313055"/>
                  <wp:effectExtent l="0" t="0" r="4445" b="4445"/>
                  <wp:docPr id="44" name="Picture 44" descr="A picture containing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3B86D45D" w14:textId="571FEC6A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EBD88D4" wp14:editId="72D54751">
                  <wp:extent cx="312420" cy="312420"/>
                  <wp:effectExtent l="0" t="0" r="5080" b="508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DF96170" w14:textId="04B1681A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24F36C76" wp14:editId="6746F231">
                  <wp:extent cx="313055" cy="313055"/>
                  <wp:effectExtent l="0" t="0" r="4445" b="4445"/>
                  <wp:docPr id="46" name="Picture 46" descr="A picture containing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picture containing company name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3A392BE" w14:textId="72D015DC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33E388DE" wp14:editId="2C024329">
                  <wp:extent cx="313055" cy="315595"/>
                  <wp:effectExtent l="0" t="0" r="4445" b="1905"/>
                  <wp:docPr id="47" name="Picture 4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EDF3152" w14:textId="20C9E092" w:rsidR="0087388F" w:rsidRPr="00AA7227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BB9006D" wp14:editId="4B614F05">
                  <wp:extent cx="313055" cy="313055"/>
                  <wp:effectExtent l="0" t="0" r="4445" b="4445"/>
                  <wp:docPr id="48" name="Picture 4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</w:tcPr>
          <w:p w14:paraId="579A96E2" w14:textId="77777777" w:rsidR="0087388F" w:rsidRPr="00376C26" w:rsidRDefault="0087388F" w:rsidP="00AA7227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1C86AA14" w14:textId="5CEEFE31" w:rsidR="0087388F" w:rsidRPr="00376C26" w:rsidRDefault="0087388F" w:rsidP="00AA7227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87388F" w:rsidRPr="001F7E85" w14:paraId="711513CF" w14:textId="60A13080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EFB413A" w14:textId="77777777" w:rsidR="0087388F" w:rsidRPr="00482FB2" w:rsidRDefault="0087388F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80218A0" w14:textId="77777777" w:rsidR="0087388F" w:rsidRPr="00482FB2" w:rsidRDefault="0087388F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58F1B9FC" w14:textId="77777777" w:rsidR="0087388F" w:rsidRDefault="0087388F" w:rsidP="00616591">
            <w:pPr>
              <w:rPr>
                <w:rFonts w:ascii="Ink Free" w:hAnsi="Ink Free" w:cs="Arial"/>
                <w:bCs/>
                <w:lang w:val="en-GB"/>
              </w:rPr>
            </w:pPr>
          </w:p>
          <w:p w14:paraId="2ED3ABF1" w14:textId="5F58E0C8" w:rsidR="0087388F" w:rsidRPr="00482FB2" w:rsidRDefault="0087388F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59DAD5" w14:textId="6D5CD3F1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DD675F" w14:textId="146326A1" w:rsidR="0087388F" w:rsidRPr="00F447A9" w:rsidRDefault="0087388F" w:rsidP="006453E5">
            <w:pPr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A57E7A4" w14:textId="1D3BA62F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52CF711" w14:textId="3ACDA1E4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90F3146" w14:textId="58254C47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6E22C10" w14:textId="5B3D424C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DC12F4A" w14:textId="7B93414E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3FFCAE" w14:textId="1EB40792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CD6E0A" w14:textId="3BB15FC6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2916B25" w14:textId="77777777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8B7FFA3" w14:textId="3B16BE5B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032C68" w14:textId="0A4D0B52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4CB6327" w14:textId="2B3585E9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A7B30D" w14:textId="11ACBF59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3A2D21" w14:textId="1645DFF0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3171299" w14:textId="2E733F08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1A03E96" w14:textId="46B525AD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5D2C54C" w14:textId="0988230B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D9826CC" w14:textId="613A02BE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AD033A3" w14:textId="7BBEC935" w:rsidR="0087388F" w:rsidRPr="00911CEE" w:rsidRDefault="0087388F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07F0D0C" w14:textId="77777777" w:rsidR="0087388F" w:rsidRPr="00482FB2" w:rsidRDefault="0087388F" w:rsidP="00482FB2">
            <w:pPr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F354446" w14:textId="609B4A52" w:rsidR="0087388F" w:rsidRPr="00482FB2" w:rsidRDefault="0087388F" w:rsidP="00482FB2">
            <w:pPr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091A1619" w14:textId="65B7B59A" w:rsidTr="0087388F">
        <w:trPr>
          <w:trHeight w:val="690"/>
        </w:trPr>
        <w:tc>
          <w:tcPr>
            <w:tcW w:w="2125" w:type="dxa"/>
            <w:gridSpan w:val="3"/>
            <w:shd w:val="clear" w:color="auto" w:fill="FFFFFF" w:themeFill="background1"/>
            <w:vAlign w:val="center"/>
          </w:tcPr>
          <w:p w14:paraId="56F3251A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8E340D8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04AB40A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  <w:p w14:paraId="5CDDA492" w14:textId="3A131D2F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93E966" w14:textId="5A8ABAE4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6D38BD0" w14:textId="41E71E85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01D18F5" w14:textId="35D184F9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96D9E02" w14:textId="372F8A18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D539628" w14:textId="42439ECA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AB457CB" w14:textId="188505FE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398E9BB" w14:textId="5254C136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C4B5C64" w14:textId="1564AD30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2241750" w14:textId="6D95582D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221023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0A46F58" w14:textId="4FC84C39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D9F0745" w14:textId="55D6E88E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28E6A62E" w14:textId="75F8A2C9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381EA75" w14:textId="4B0ABCC5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3A593EC" w14:textId="6513FE2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7A369B6" w14:textId="0A93D9B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0C64975" w14:textId="5517BBFE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699EFEB" w14:textId="6D18378B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414C54" w14:textId="389FFF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E545700" w14:textId="1FCA8D6B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E11C876" w14:textId="77777777" w:rsidR="0087388F" w:rsidRPr="00482FB2" w:rsidRDefault="0087388F" w:rsidP="00482FB2">
            <w:pPr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4DDD75A2" w14:textId="6524565B" w:rsidR="0087388F" w:rsidRPr="00482FB2" w:rsidRDefault="0087388F" w:rsidP="00482FB2">
            <w:pPr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26B26580" w14:textId="5A90E9A6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53E10A6A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EE0B224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  <w:p w14:paraId="7B59696F" w14:textId="36961404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08CC4508" w14:textId="078CCC1E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50E351C" w14:textId="10BF9A91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04783D6" w14:textId="5FDF334A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AC08178" w14:textId="453A125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D184BBC" w14:textId="24DCC9E5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1E5FF6" w14:textId="0085B77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054332A" w14:textId="12EF470F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93BA116" w14:textId="2F16A61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F9F7FC3" w14:textId="42C5889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4F55393" w14:textId="7D7D1618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DA6706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9CE79D2" w14:textId="575E09AF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294126E" w14:textId="2F50620E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593F29B" w14:textId="42A794BA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CF0CAE" w14:textId="034D2C42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90B780" w14:textId="6882F711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ACD71E" w14:textId="2AADCC4A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F915DB6" w14:textId="0CEAE708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7CA6A77" w14:textId="73CCA535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D267063" w14:textId="6777A39D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2D4F00" w14:textId="476E2469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01EF7AC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A775482" w14:textId="4B4423D1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7FDF906B" w14:textId="5083F52E" w:rsidTr="0087388F">
        <w:trPr>
          <w:trHeight w:val="690"/>
        </w:trPr>
        <w:tc>
          <w:tcPr>
            <w:tcW w:w="2125" w:type="dxa"/>
            <w:gridSpan w:val="3"/>
            <w:shd w:val="clear" w:color="auto" w:fill="FFFFFF" w:themeFill="background1"/>
            <w:vAlign w:val="center"/>
          </w:tcPr>
          <w:p w14:paraId="19F574BC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FAF0C83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  <w:p w14:paraId="788C0678" w14:textId="28EB11A2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1D384FC9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  <w:p w14:paraId="596665E1" w14:textId="4CC4C6E6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2D4A2AB" w14:textId="4E50576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CCD272A" w14:textId="58C3102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67CFF9D" w14:textId="6DB52115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271388A" w14:textId="30FCCF9A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C92C560" w14:textId="64B5E41B" w:rsidR="0087388F" w:rsidRPr="00911CEE" w:rsidRDefault="0087388F" w:rsidP="00911CEE">
            <w:pPr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5AACA0A" w14:textId="3643DE5A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415DD7D" w14:textId="2C222DCD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5DEE7EA" w14:textId="059E7CB0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373DE3D" w14:textId="70C9B7D6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406B4E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188FC2E3" w14:textId="51D719D4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F21A905" w14:textId="5BE919CD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95DFD01" w14:textId="7122DE3D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5C0078D" w14:textId="212A5C4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EACAD69" w14:textId="603D0D0C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AD9E946" w14:textId="2162A412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E4853E1" w14:textId="07213E60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2117B90" w14:textId="1C912410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2EE6D30" w14:textId="551B8A30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028DFE" w14:textId="2B396D1C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E78B442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123A9D17" w14:textId="0F1046CC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4203E605" w14:textId="4D2C7F56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3ED27D0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C1D2278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9ACB54C" w14:textId="4978666C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  <w:p w14:paraId="0ADA4A4F" w14:textId="752D034C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5CA56AC" w14:textId="4238052B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EDF7F6" w14:textId="1F7763AF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0A7878D" w14:textId="3D311820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E6BC31F" w14:textId="3F125419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72976C4" w14:textId="3C2A552C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CBE3CBB" w14:textId="3CBD1062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92CB19D" w14:textId="026A2293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2A6D283" w14:textId="761E45D6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4E6DCCF" w14:textId="66F23D15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11F3D4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70D3274" w14:textId="5056E86B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7B1B65C" w14:textId="5E344A24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7ADB3FF" w14:textId="2A9268B0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DDF2FE8" w14:textId="26A1DC6F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1E7BC2" w14:textId="3771DFC2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8CEFB42" w14:textId="7FBE0279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5889CAB" w14:textId="6E9C5D8E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58FCC5B" w14:textId="0657BA8D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3D8AD5" w14:textId="37991216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41DD8EF" w14:textId="58686289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0A9304BE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00EA0B1" w14:textId="77A831FF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6021337D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1C523CC5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9F2202B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8C8D9D9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C5A5DEE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1D2564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D45452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79BA36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9E97E7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DA459D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5176E1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E6374D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E4567E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2D71196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FCAA45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C0ECF2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F2E04A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37458D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80634E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6E7A35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A53190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F4BA61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9EC69F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36A21F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</w:tcPr>
          <w:p w14:paraId="68D1223D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7F654D5" w14:textId="45299F4D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70FEDC7A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5A46A69F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37307D0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4EFF9F89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9836F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D8186A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17CE91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55C945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B3138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01516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D9BAB3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042091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1622E5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6E99C83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CA3517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79B1A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7A02E1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147EC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8502CAC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6CEABE8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1A5D2E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1999A4C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CC14B66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E76503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A1C5ADB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BEFFE62" w14:textId="3A1B7320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42F590AF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6592852A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10B7E1D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0F200EA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F19FDC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2A97C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40DCC9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06E9D4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94F0F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2ECAF0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D02CEE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FC8FC7D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8B469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61EE59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A5AC58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5950B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87A79E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A3BC0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71575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2FCB8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49F61EC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17C3B7A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6029F9F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B26A9B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</w:tcPr>
          <w:p w14:paraId="075F5D01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B09FF6" w14:textId="3CD6614B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683C084E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85D9C85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A4A56EF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70F5E6A3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49DF6E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B16916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BD4015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F435A6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5F0741E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4A3740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DA7BF5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640AF3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404FBD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E3E7911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DB754B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D3A04F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5DE385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924917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AED419E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AFB3DDC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3811DAE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B5C605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1E807E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D83E1CA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6DE70922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0779D70F" w14:textId="707FB246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0472E47B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3EE4E0E7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D94C865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FD8C51F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0F2EF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89D1E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946AE1E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9259A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8795E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8E4DD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E4C9D7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C42148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E1A7C9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592BCA1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FF47E3D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9BD89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2D1824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A7EF08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2DF0B2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1BB4D9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99BF70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601C88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33839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B3CA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</w:tcPr>
          <w:p w14:paraId="3280EBA5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5637B02" w14:textId="53565828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2B5CB218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7248858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F8F4573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668306E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16DC4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60D745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354B0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08C3D83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F2088B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E29517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227DD3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E5DB2E9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BA5762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25B18F8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27DC091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5538B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36D359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ACF64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970221C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DD967B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86D6FCA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9665FB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772C65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2F25A3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4CDDAAB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0C39CA1" w14:textId="16DCEF1D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630A3A07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6B23DC49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9C6CC76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3A9EB318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5496C9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D7EAF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25F022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E2003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62DF480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C099BC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7AA13D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2C8AE6B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D8345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C5D8011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3A06F36D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B581F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9482471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FAAEDF9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784B04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E29F1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0FEDA0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BFF04C0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1661B28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2CAC78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</w:tcPr>
          <w:p w14:paraId="3F66DF92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DE13064" w14:textId="584A8F43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87388F" w:rsidRPr="001F7E85" w14:paraId="42929BEF" w14:textId="77777777" w:rsidTr="0087388F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4BEA1D59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F74C289" w14:textId="77777777" w:rsidR="0087388F" w:rsidRPr="00482FB2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D57EE7D" w14:textId="77777777" w:rsidR="0087388F" w:rsidRDefault="0087388F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6520D4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FA942B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B72A282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D1184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B9D982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E34F75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66C314A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FABD267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DB3902F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CAF41F3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A81F02C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5E7D393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9AC9788" w14:textId="77777777" w:rsidR="0087388F" w:rsidRPr="00911CEE" w:rsidRDefault="0087388F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D3DE9D0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B3FAD41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4E63E2D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FEC1A97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FC4EF52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11DD5D0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A048CE" w14:textId="77777777" w:rsidR="0087388F" w:rsidRPr="00911CEE" w:rsidRDefault="0087388F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A90C9BF" w14:textId="77777777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015E22C" w14:textId="689BC2E5" w:rsidR="0087388F" w:rsidRPr="00482FB2" w:rsidRDefault="0087388F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</w:tbl>
    <w:p w14:paraId="62871E80" w14:textId="77777777" w:rsidR="00DF60EB" w:rsidRPr="001F7E85" w:rsidRDefault="00DF60EB" w:rsidP="00A66CA5">
      <w:pPr>
        <w:rPr>
          <w:sz w:val="30"/>
          <w:szCs w:val="30"/>
        </w:rPr>
      </w:pPr>
    </w:p>
    <w:sectPr w:rsidR="00DF60EB" w:rsidRPr="001F7E85" w:rsidSect="0061659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23814" w:h="16839" w:orient="landscape" w:code="8"/>
      <w:pgMar w:top="454" w:right="720" w:bottom="51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9EA86C" w14:textId="77777777" w:rsidR="00780261" w:rsidRDefault="00780261" w:rsidP="009B4250">
      <w:r>
        <w:separator/>
      </w:r>
    </w:p>
  </w:endnote>
  <w:endnote w:type="continuationSeparator" w:id="0">
    <w:p w14:paraId="7A300738" w14:textId="77777777" w:rsidR="00780261" w:rsidRDefault="00780261" w:rsidP="009B4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swiss"/>
    <w:notTrueType/>
    <w:pitch w:val="default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CD061" w14:textId="77777777" w:rsidR="0087388F" w:rsidRDefault="008738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7050671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0674C144" w14:textId="5337B11D" w:rsidR="00E917ED" w:rsidRPr="002E4E3A" w:rsidRDefault="00D261DA" w:rsidP="004012C9">
            <w:pPr>
              <w:pStyle w:val="Footer"/>
              <w:rPr>
                <w:b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mpleted by: </w:t>
            </w:r>
            <w:r w:rsidRPr="00D261DA">
              <w:rPr>
                <w:rFonts w:ascii="Arial" w:hAnsi="Arial" w:cs="Arial"/>
                <w:b/>
                <w:color w:val="FF0000"/>
                <w:sz w:val="28"/>
                <w:szCs w:val="28"/>
              </w:rPr>
              <w:t>[</w:t>
            </w:r>
            <w:r>
              <w:rPr>
                <w:rFonts w:ascii="Arial" w:hAnsi="Arial" w:cs="Arial"/>
                <w:b/>
                <w:color w:val="FF0000"/>
                <w:sz w:val="28"/>
                <w:szCs w:val="28"/>
              </w:rPr>
              <w:t>n</w:t>
            </w:r>
            <w:r w:rsidRPr="00D261DA">
              <w:rPr>
                <w:rFonts w:ascii="Arial" w:hAnsi="Arial" w:cs="Arial"/>
                <w:b/>
                <w:color w:val="FF0000"/>
                <w:sz w:val="28"/>
                <w:szCs w:val="28"/>
              </w:rPr>
              <w:t>ame</w:t>
            </w:r>
            <w:r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 &amp; position]</w:t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  <w:t>Date:</w:t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  <w:t>Signature:</w:t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ab/>
              <w:t xml:space="preserve">Page 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PAGE </w:instrTex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2744B6" w:rsidRPr="006B184B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1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 xml:space="preserve"> of 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NUMPAGES  </w:instrTex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2744B6" w:rsidRPr="006B184B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1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</w:p>
        </w:sdtContent>
      </w:sdt>
    </w:sdtContent>
  </w:sdt>
  <w:p w14:paraId="4826F7BD" w14:textId="77777777" w:rsidR="00E917ED" w:rsidRPr="002E4E3A" w:rsidRDefault="00616591" w:rsidP="00616591">
    <w:pPr>
      <w:pStyle w:val="Footer"/>
      <w:tabs>
        <w:tab w:val="clear" w:pos="4513"/>
        <w:tab w:val="clear" w:pos="9026"/>
        <w:tab w:val="left" w:pos="16470"/>
      </w:tabs>
      <w:rPr>
        <w:rFonts w:ascii="Arial Narrow" w:hAnsi="Arial Narrow"/>
        <w:b/>
        <w:sz w:val="16"/>
        <w:szCs w:val="16"/>
      </w:rPr>
    </w:pPr>
    <w:r>
      <w:rPr>
        <w:rFonts w:ascii="Arial Narrow" w:hAnsi="Arial Narrow"/>
        <w:b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56C6AE" w14:textId="77777777" w:rsidR="0087388F" w:rsidRDefault="00873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744009" w14:textId="77777777" w:rsidR="00780261" w:rsidRDefault="00780261" w:rsidP="009B4250">
      <w:r>
        <w:separator/>
      </w:r>
    </w:p>
  </w:footnote>
  <w:footnote w:type="continuationSeparator" w:id="0">
    <w:p w14:paraId="595CDEE0" w14:textId="77777777" w:rsidR="00780261" w:rsidRDefault="00780261" w:rsidP="009B4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5EE967" w14:textId="77777777" w:rsidR="0087388F" w:rsidRDefault="008738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15AB42" w14:textId="3EE19569" w:rsidR="008763FC" w:rsidRDefault="6EDC65EA" w:rsidP="0087388F">
    <w:pPr>
      <w:jc w:val="center"/>
      <w:rPr>
        <w:rFonts w:ascii="Arial" w:hAnsi="Arial" w:cs="Arial"/>
        <w:b/>
        <w:bCs/>
        <w:sz w:val="32"/>
        <w:szCs w:val="32"/>
      </w:rPr>
    </w:pPr>
    <w:r w:rsidRPr="6EDC65EA">
      <w:rPr>
        <w:rFonts w:ascii="Arial" w:hAnsi="Arial" w:cs="Arial"/>
        <w:b/>
        <w:bCs/>
        <w:sz w:val="32"/>
        <w:szCs w:val="32"/>
      </w:rPr>
      <w:t xml:space="preserve">National Allergy </w:t>
    </w:r>
    <w:r w:rsidR="0038737D">
      <w:rPr>
        <w:rFonts w:ascii="Arial" w:hAnsi="Arial" w:cs="Arial"/>
        <w:b/>
        <w:bCs/>
        <w:sz w:val="32"/>
        <w:szCs w:val="32"/>
      </w:rPr>
      <w:t>Council</w:t>
    </w:r>
    <w:r w:rsidRPr="6EDC65EA">
      <w:rPr>
        <w:rFonts w:ascii="Arial" w:hAnsi="Arial" w:cs="Arial"/>
        <w:b/>
        <w:bCs/>
        <w:sz w:val="32"/>
        <w:szCs w:val="32"/>
      </w:rPr>
      <w:t xml:space="preserve"> – Resident food allergy matrix (</w:t>
    </w:r>
    <w:r w:rsidR="0087388F">
      <w:rPr>
        <w:rFonts w:ascii="Arial" w:hAnsi="Arial" w:cs="Arial"/>
        <w:b/>
        <w:bCs/>
        <w:sz w:val="32"/>
        <w:szCs w:val="32"/>
      </w:rPr>
      <w:t>TEMPLATE</w:t>
    </w:r>
    <w:r w:rsidRPr="6EDC65EA">
      <w:rPr>
        <w:rFonts w:ascii="Arial" w:hAnsi="Arial" w:cs="Arial"/>
        <w:b/>
        <w:bCs/>
        <w:sz w:val="32"/>
        <w:szCs w:val="32"/>
      </w:rPr>
      <w:t>)</w:t>
    </w:r>
  </w:p>
  <w:p w14:paraId="3DC5060D" w14:textId="77777777" w:rsidR="00376C26" w:rsidRDefault="00376C26" w:rsidP="008763FC">
    <w:pPr>
      <w:jc w:val="center"/>
      <w:rPr>
        <w:rFonts w:ascii="Arial" w:hAnsi="Arial" w:cs="Arial"/>
        <w:b/>
        <w:sz w:val="32"/>
      </w:rPr>
    </w:pPr>
  </w:p>
  <w:p w14:paraId="36590D30" w14:textId="554B693F" w:rsidR="00616591" w:rsidRDefault="00482FB2" w:rsidP="00616591">
    <w:r>
      <w:rPr>
        <w:rFonts w:ascii="Arial" w:hAnsi="Arial" w:cs="Arial"/>
        <w:b/>
        <w:color w:val="FF0000"/>
        <w:sz w:val="36"/>
      </w:rPr>
      <w:t>X</w:t>
    </w:r>
    <w:r w:rsidR="00616591">
      <w:rPr>
        <w:rFonts w:ascii="Arial" w:hAnsi="Arial" w:cs="Arial"/>
        <w:b/>
        <w:sz w:val="32"/>
      </w:rPr>
      <w:t xml:space="preserve"> indicate</w:t>
    </w:r>
    <w:r w:rsidR="00376C26">
      <w:rPr>
        <w:rFonts w:ascii="Arial" w:hAnsi="Arial" w:cs="Arial"/>
        <w:b/>
        <w:sz w:val="32"/>
      </w:rPr>
      <w:t xml:space="preserve">s </w:t>
    </w:r>
    <w:r w:rsidR="00E10360">
      <w:rPr>
        <w:rFonts w:ascii="Arial" w:hAnsi="Arial" w:cs="Arial"/>
        <w:b/>
        <w:sz w:val="32"/>
      </w:rPr>
      <w:t xml:space="preserve">that </w:t>
    </w:r>
    <w:r w:rsidR="00376C26">
      <w:rPr>
        <w:rFonts w:ascii="Arial" w:hAnsi="Arial" w:cs="Arial"/>
        <w:b/>
        <w:sz w:val="32"/>
      </w:rPr>
      <w:t xml:space="preserve">the </w:t>
    </w:r>
    <w:r w:rsidR="002D2349">
      <w:rPr>
        <w:rFonts w:ascii="Arial" w:hAnsi="Arial" w:cs="Arial"/>
        <w:b/>
        <w:sz w:val="32"/>
      </w:rPr>
      <w:t>resident</w:t>
    </w:r>
    <w:r>
      <w:rPr>
        <w:rFonts w:ascii="Arial" w:hAnsi="Arial" w:cs="Arial"/>
        <w:b/>
        <w:sz w:val="32"/>
      </w:rPr>
      <w:t xml:space="preserve"> is allergic to this</w:t>
    </w:r>
    <w:r w:rsidR="00376C26">
      <w:rPr>
        <w:rFonts w:ascii="Arial" w:hAnsi="Arial" w:cs="Arial"/>
        <w:b/>
        <w:sz w:val="32"/>
      </w:rPr>
      <w:t xml:space="preserve"> food</w:t>
    </w:r>
    <w:r w:rsidR="00684468" w:rsidRPr="00684468">
      <w:rPr>
        <w:rFonts w:ascii="Arial" w:hAnsi="Arial" w:cs="Arial"/>
        <w:b/>
        <w:sz w:val="32"/>
      </w:rPr>
      <w:t xml:space="preserve">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E794E" w14:textId="77777777" w:rsidR="0087388F" w:rsidRDefault="008738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631FD7"/>
    <w:multiLevelType w:val="hybridMultilevel"/>
    <w:tmpl w:val="8F28924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CC297D"/>
    <w:multiLevelType w:val="hybridMultilevel"/>
    <w:tmpl w:val="D70A1EC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228569051">
    <w:abstractNumId w:val="0"/>
  </w:num>
  <w:num w:numId="2" w16cid:durableId="3924376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I0MjMxNTU0MDdR0lEKTi0uzszPAykwrAUAe3hvNSwAAAA="/>
  </w:docVars>
  <w:rsids>
    <w:rsidRoot w:val="00DF60EB"/>
    <w:rsid w:val="00016765"/>
    <w:rsid w:val="00020361"/>
    <w:rsid w:val="000449E2"/>
    <w:rsid w:val="000459F4"/>
    <w:rsid w:val="0004631C"/>
    <w:rsid w:val="00051FF4"/>
    <w:rsid w:val="00052183"/>
    <w:rsid w:val="00055321"/>
    <w:rsid w:val="000658B9"/>
    <w:rsid w:val="00066527"/>
    <w:rsid w:val="000703A5"/>
    <w:rsid w:val="000737A0"/>
    <w:rsid w:val="000745FB"/>
    <w:rsid w:val="000764FA"/>
    <w:rsid w:val="00083FA7"/>
    <w:rsid w:val="00090864"/>
    <w:rsid w:val="00097021"/>
    <w:rsid w:val="000A3CD2"/>
    <w:rsid w:val="000B0C15"/>
    <w:rsid w:val="000C47FC"/>
    <w:rsid w:val="000E3365"/>
    <w:rsid w:val="000E564E"/>
    <w:rsid w:val="001031E5"/>
    <w:rsid w:val="00114132"/>
    <w:rsid w:val="001156E4"/>
    <w:rsid w:val="001202C6"/>
    <w:rsid w:val="001243C4"/>
    <w:rsid w:val="00130D70"/>
    <w:rsid w:val="00134571"/>
    <w:rsid w:val="001468E7"/>
    <w:rsid w:val="0014699A"/>
    <w:rsid w:val="0014734D"/>
    <w:rsid w:val="00152763"/>
    <w:rsid w:val="00153B4A"/>
    <w:rsid w:val="00153D54"/>
    <w:rsid w:val="00161F9E"/>
    <w:rsid w:val="00165299"/>
    <w:rsid w:val="00165E14"/>
    <w:rsid w:val="00175840"/>
    <w:rsid w:val="0017772F"/>
    <w:rsid w:val="0018169D"/>
    <w:rsid w:val="0018581C"/>
    <w:rsid w:val="0019221C"/>
    <w:rsid w:val="00196B00"/>
    <w:rsid w:val="001D118E"/>
    <w:rsid w:val="001D1D9E"/>
    <w:rsid w:val="001D7043"/>
    <w:rsid w:val="001E6E21"/>
    <w:rsid w:val="001E7A09"/>
    <w:rsid w:val="001F6BA6"/>
    <w:rsid w:val="001F73F0"/>
    <w:rsid w:val="001F7E85"/>
    <w:rsid w:val="00200B0E"/>
    <w:rsid w:val="00202F91"/>
    <w:rsid w:val="00212913"/>
    <w:rsid w:val="002201DD"/>
    <w:rsid w:val="00220D2A"/>
    <w:rsid w:val="00221C15"/>
    <w:rsid w:val="002330BA"/>
    <w:rsid w:val="00233826"/>
    <w:rsid w:val="00237069"/>
    <w:rsid w:val="00240FAD"/>
    <w:rsid w:val="00261C1A"/>
    <w:rsid w:val="00271CF9"/>
    <w:rsid w:val="00272282"/>
    <w:rsid w:val="002744B6"/>
    <w:rsid w:val="00274837"/>
    <w:rsid w:val="00282C69"/>
    <w:rsid w:val="00282E0A"/>
    <w:rsid w:val="002837EF"/>
    <w:rsid w:val="00290DA5"/>
    <w:rsid w:val="002946F9"/>
    <w:rsid w:val="00295662"/>
    <w:rsid w:val="002C3604"/>
    <w:rsid w:val="002C46C1"/>
    <w:rsid w:val="002C4724"/>
    <w:rsid w:val="002D2349"/>
    <w:rsid w:val="002E4E3A"/>
    <w:rsid w:val="002F42DE"/>
    <w:rsid w:val="002F4B50"/>
    <w:rsid w:val="002F5F7E"/>
    <w:rsid w:val="00300D3D"/>
    <w:rsid w:val="0030718C"/>
    <w:rsid w:val="00307A18"/>
    <w:rsid w:val="003105DE"/>
    <w:rsid w:val="00315FEF"/>
    <w:rsid w:val="003235E0"/>
    <w:rsid w:val="00327788"/>
    <w:rsid w:val="00334E8B"/>
    <w:rsid w:val="00351053"/>
    <w:rsid w:val="00357352"/>
    <w:rsid w:val="00372032"/>
    <w:rsid w:val="003757A1"/>
    <w:rsid w:val="00376C26"/>
    <w:rsid w:val="00380E1B"/>
    <w:rsid w:val="0038708C"/>
    <w:rsid w:val="0038737D"/>
    <w:rsid w:val="00390748"/>
    <w:rsid w:val="003921D2"/>
    <w:rsid w:val="00396461"/>
    <w:rsid w:val="003C10DA"/>
    <w:rsid w:val="003C3519"/>
    <w:rsid w:val="003C38C1"/>
    <w:rsid w:val="003C62F7"/>
    <w:rsid w:val="003D5F63"/>
    <w:rsid w:val="003E11E7"/>
    <w:rsid w:val="003F0B3A"/>
    <w:rsid w:val="003F79F0"/>
    <w:rsid w:val="004012C9"/>
    <w:rsid w:val="0041056C"/>
    <w:rsid w:val="0041074C"/>
    <w:rsid w:val="00412353"/>
    <w:rsid w:val="00412E20"/>
    <w:rsid w:val="004155B6"/>
    <w:rsid w:val="004327F9"/>
    <w:rsid w:val="004406FD"/>
    <w:rsid w:val="00450755"/>
    <w:rsid w:val="0045671B"/>
    <w:rsid w:val="00456F16"/>
    <w:rsid w:val="00460491"/>
    <w:rsid w:val="004615B6"/>
    <w:rsid w:val="00464043"/>
    <w:rsid w:val="0048147C"/>
    <w:rsid w:val="00482C69"/>
    <w:rsid w:val="00482FB2"/>
    <w:rsid w:val="00491E33"/>
    <w:rsid w:val="0049298D"/>
    <w:rsid w:val="00496F0A"/>
    <w:rsid w:val="004B2B09"/>
    <w:rsid w:val="004B430E"/>
    <w:rsid w:val="004B4CF4"/>
    <w:rsid w:val="004C0C05"/>
    <w:rsid w:val="004C7981"/>
    <w:rsid w:val="004D0030"/>
    <w:rsid w:val="004E0014"/>
    <w:rsid w:val="004E213B"/>
    <w:rsid w:val="004F27F9"/>
    <w:rsid w:val="00507F15"/>
    <w:rsid w:val="005126C4"/>
    <w:rsid w:val="00512E73"/>
    <w:rsid w:val="00520273"/>
    <w:rsid w:val="005206D1"/>
    <w:rsid w:val="00530334"/>
    <w:rsid w:val="00536805"/>
    <w:rsid w:val="00540DB5"/>
    <w:rsid w:val="005436D2"/>
    <w:rsid w:val="00545EBF"/>
    <w:rsid w:val="0054794D"/>
    <w:rsid w:val="00573BFA"/>
    <w:rsid w:val="005820A8"/>
    <w:rsid w:val="005831F0"/>
    <w:rsid w:val="00583A1C"/>
    <w:rsid w:val="0058528D"/>
    <w:rsid w:val="0058560C"/>
    <w:rsid w:val="00585789"/>
    <w:rsid w:val="0059718B"/>
    <w:rsid w:val="005A5484"/>
    <w:rsid w:val="005B4552"/>
    <w:rsid w:val="005D1BDB"/>
    <w:rsid w:val="005E0DF8"/>
    <w:rsid w:val="005E41E0"/>
    <w:rsid w:val="005E759D"/>
    <w:rsid w:val="005F6B39"/>
    <w:rsid w:val="00600BD1"/>
    <w:rsid w:val="0060265E"/>
    <w:rsid w:val="006038E2"/>
    <w:rsid w:val="00604D8C"/>
    <w:rsid w:val="00607788"/>
    <w:rsid w:val="00616591"/>
    <w:rsid w:val="006253E6"/>
    <w:rsid w:val="0062619F"/>
    <w:rsid w:val="00626F61"/>
    <w:rsid w:val="006453E5"/>
    <w:rsid w:val="00645559"/>
    <w:rsid w:val="0064585F"/>
    <w:rsid w:val="0064600A"/>
    <w:rsid w:val="00652869"/>
    <w:rsid w:val="00653381"/>
    <w:rsid w:val="00660F3D"/>
    <w:rsid w:val="00665966"/>
    <w:rsid w:val="00667B2C"/>
    <w:rsid w:val="00675B9C"/>
    <w:rsid w:val="006760BD"/>
    <w:rsid w:val="00677504"/>
    <w:rsid w:val="00681097"/>
    <w:rsid w:val="00684468"/>
    <w:rsid w:val="00687E2F"/>
    <w:rsid w:val="00690998"/>
    <w:rsid w:val="006B184B"/>
    <w:rsid w:val="006C0ED3"/>
    <w:rsid w:val="006D17C1"/>
    <w:rsid w:val="006D2921"/>
    <w:rsid w:val="006D33FE"/>
    <w:rsid w:val="006D3860"/>
    <w:rsid w:val="006F5D51"/>
    <w:rsid w:val="006F762D"/>
    <w:rsid w:val="0070637C"/>
    <w:rsid w:val="00713F97"/>
    <w:rsid w:val="00714080"/>
    <w:rsid w:val="0073030D"/>
    <w:rsid w:val="00732EE0"/>
    <w:rsid w:val="0073550D"/>
    <w:rsid w:val="007430D9"/>
    <w:rsid w:val="00744438"/>
    <w:rsid w:val="007470E2"/>
    <w:rsid w:val="00754B45"/>
    <w:rsid w:val="00755260"/>
    <w:rsid w:val="007643C4"/>
    <w:rsid w:val="0077066B"/>
    <w:rsid w:val="00773CEC"/>
    <w:rsid w:val="00775D4D"/>
    <w:rsid w:val="00780261"/>
    <w:rsid w:val="007921C1"/>
    <w:rsid w:val="00792278"/>
    <w:rsid w:val="0079282D"/>
    <w:rsid w:val="00797DA9"/>
    <w:rsid w:val="007A438D"/>
    <w:rsid w:val="007B58B6"/>
    <w:rsid w:val="007B72C4"/>
    <w:rsid w:val="007B7A68"/>
    <w:rsid w:val="007B7DE4"/>
    <w:rsid w:val="007C4320"/>
    <w:rsid w:val="007C623C"/>
    <w:rsid w:val="007D0422"/>
    <w:rsid w:val="007D132B"/>
    <w:rsid w:val="007F2F0A"/>
    <w:rsid w:val="007F587E"/>
    <w:rsid w:val="00803616"/>
    <w:rsid w:val="00816108"/>
    <w:rsid w:val="008216DC"/>
    <w:rsid w:val="00827766"/>
    <w:rsid w:val="008355E1"/>
    <w:rsid w:val="008440DE"/>
    <w:rsid w:val="00845769"/>
    <w:rsid w:val="0084611C"/>
    <w:rsid w:val="00853893"/>
    <w:rsid w:val="00864FED"/>
    <w:rsid w:val="008711B2"/>
    <w:rsid w:val="0087388F"/>
    <w:rsid w:val="008763FC"/>
    <w:rsid w:val="00894AF5"/>
    <w:rsid w:val="008978F0"/>
    <w:rsid w:val="008C42D5"/>
    <w:rsid w:val="008C5E04"/>
    <w:rsid w:val="008C7733"/>
    <w:rsid w:val="008D0636"/>
    <w:rsid w:val="008D2E52"/>
    <w:rsid w:val="008E11D3"/>
    <w:rsid w:val="008E6B46"/>
    <w:rsid w:val="008E7E4E"/>
    <w:rsid w:val="008F015B"/>
    <w:rsid w:val="008F2274"/>
    <w:rsid w:val="008F6057"/>
    <w:rsid w:val="00911CEE"/>
    <w:rsid w:val="00917274"/>
    <w:rsid w:val="0093756C"/>
    <w:rsid w:val="00940789"/>
    <w:rsid w:val="009407F6"/>
    <w:rsid w:val="00942D51"/>
    <w:rsid w:val="00946D5F"/>
    <w:rsid w:val="009548D9"/>
    <w:rsid w:val="00964878"/>
    <w:rsid w:val="00966A8D"/>
    <w:rsid w:val="00980228"/>
    <w:rsid w:val="00991822"/>
    <w:rsid w:val="00995052"/>
    <w:rsid w:val="0099616F"/>
    <w:rsid w:val="009A72A1"/>
    <w:rsid w:val="009B4250"/>
    <w:rsid w:val="009B5E21"/>
    <w:rsid w:val="009C7E9A"/>
    <w:rsid w:val="009D010C"/>
    <w:rsid w:val="009D558B"/>
    <w:rsid w:val="009E1261"/>
    <w:rsid w:val="009E1745"/>
    <w:rsid w:val="009E1E11"/>
    <w:rsid w:val="009E1EC4"/>
    <w:rsid w:val="009E43E9"/>
    <w:rsid w:val="009F726E"/>
    <w:rsid w:val="00A01790"/>
    <w:rsid w:val="00A06A9C"/>
    <w:rsid w:val="00A11E60"/>
    <w:rsid w:val="00A20772"/>
    <w:rsid w:val="00A20A4D"/>
    <w:rsid w:val="00A33FE4"/>
    <w:rsid w:val="00A50C28"/>
    <w:rsid w:val="00A60EA2"/>
    <w:rsid w:val="00A652B1"/>
    <w:rsid w:val="00A66CA5"/>
    <w:rsid w:val="00A671FE"/>
    <w:rsid w:val="00A73DC4"/>
    <w:rsid w:val="00A81DA4"/>
    <w:rsid w:val="00A84364"/>
    <w:rsid w:val="00A8618D"/>
    <w:rsid w:val="00A869C6"/>
    <w:rsid w:val="00AA14A5"/>
    <w:rsid w:val="00AA4C42"/>
    <w:rsid w:val="00AA7227"/>
    <w:rsid w:val="00AC21D8"/>
    <w:rsid w:val="00AD3C5F"/>
    <w:rsid w:val="00AD5CC3"/>
    <w:rsid w:val="00AE10AC"/>
    <w:rsid w:val="00AE2119"/>
    <w:rsid w:val="00AF22AE"/>
    <w:rsid w:val="00B00A19"/>
    <w:rsid w:val="00B03AD0"/>
    <w:rsid w:val="00B118ED"/>
    <w:rsid w:val="00B12DF3"/>
    <w:rsid w:val="00B146B0"/>
    <w:rsid w:val="00B149A0"/>
    <w:rsid w:val="00B1526B"/>
    <w:rsid w:val="00B20BBF"/>
    <w:rsid w:val="00B24399"/>
    <w:rsid w:val="00B26624"/>
    <w:rsid w:val="00B33AFA"/>
    <w:rsid w:val="00B34A02"/>
    <w:rsid w:val="00B4469A"/>
    <w:rsid w:val="00B44FE5"/>
    <w:rsid w:val="00B476F7"/>
    <w:rsid w:val="00B52D73"/>
    <w:rsid w:val="00B52FAE"/>
    <w:rsid w:val="00B643BD"/>
    <w:rsid w:val="00B74C9E"/>
    <w:rsid w:val="00B948F2"/>
    <w:rsid w:val="00B95B94"/>
    <w:rsid w:val="00B96B94"/>
    <w:rsid w:val="00BA001B"/>
    <w:rsid w:val="00BB0B0E"/>
    <w:rsid w:val="00BB3F4C"/>
    <w:rsid w:val="00BB4004"/>
    <w:rsid w:val="00BC438B"/>
    <w:rsid w:val="00BC6267"/>
    <w:rsid w:val="00BD04B9"/>
    <w:rsid w:val="00BD1E36"/>
    <w:rsid w:val="00BD255E"/>
    <w:rsid w:val="00BD358A"/>
    <w:rsid w:val="00BD7DF2"/>
    <w:rsid w:val="00BE01E8"/>
    <w:rsid w:val="00BE25D5"/>
    <w:rsid w:val="00BF0BBC"/>
    <w:rsid w:val="00BF2684"/>
    <w:rsid w:val="00BF67AB"/>
    <w:rsid w:val="00C01C93"/>
    <w:rsid w:val="00C06053"/>
    <w:rsid w:val="00C11FC8"/>
    <w:rsid w:val="00C15D52"/>
    <w:rsid w:val="00C1634D"/>
    <w:rsid w:val="00C2008D"/>
    <w:rsid w:val="00C255FA"/>
    <w:rsid w:val="00C31409"/>
    <w:rsid w:val="00C35BD2"/>
    <w:rsid w:val="00C44150"/>
    <w:rsid w:val="00C44E93"/>
    <w:rsid w:val="00C46808"/>
    <w:rsid w:val="00C543A8"/>
    <w:rsid w:val="00C57137"/>
    <w:rsid w:val="00C617B8"/>
    <w:rsid w:val="00C61AF8"/>
    <w:rsid w:val="00C852F3"/>
    <w:rsid w:val="00C8768C"/>
    <w:rsid w:val="00C90B7C"/>
    <w:rsid w:val="00C95DFA"/>
    <w:rsid w:val="00CA4B36"/>
    <w:rsid w:val="00CA5FC1"/>
    <w:rsid w:val="00CB02C5"/>
    <w:rsid w:val="00CB70A5"/>
    <w:rsid w:val="00CC4367"/>
    <w:rsid w:val="00CC6E27"/>
    <w:rsid w:val="00CD0A36"/>
    <w:rsid w:val="00CD2F2F"/>
    <w:rsid w:val="00CE579C"/>
    <w:rsid w:val="00CE6593"/>
    <w:rsid w:val="00D13A9E"/>
    <w:rsid w:val="00D13D65"/>
    <w:rsid w:val="00D261DA"/>
    <w:rsid w:val="00D5469A"/>
    <w:rsid w:val="00D56E2E"/>
    <w:rsid w:val="00D7341D"/>
    <w:rsid w:val="00D73445"/>
    <w:rsid w:val="00D73EFC"/>
    <w:rsid w:val="00D75403"/>
    <w:rsid w:val="00D91420"/>
    <w:rsid w:val="00D91BA6"/>
    <w:rsid w:val="00D91CAB"/>
    <w:rsid w:val="00D958C7"/>
    <w:rsid w:val="00D969BD"/>
    <w:rsid w:val="00DA0951"/>
    <w:rsid w:val="00DA2451"/>
    <w:rsid w:val="00DA3181"/>
    <w:rsid w:val="00DA517E"/>
    <w:rsid w:val="00DA7C2C"/>
    <w:rsid w:val="00DC25ED"/>
    <w:rsid w:val="00DD592A"/>
    <w:rsid w:val="00DD5F09"/>
    <w:rsid w:val="00DE0002"/>
    <w:rsid w:val="00DE18E6"/>
    <w:rsid w:val="00DE36BC"/>
    <w:rsid w:val="00DE536E"/>
    <w:rsid w:val="00DF2B88"/>
    <w:rsid w:val="00DF60EB"/>
    <w:rsid w:val="00E01B8F"/>
    <w:rsid w:val="00E0304F"/>
    <w:rsid w:val="00E10360"/>
    <w:rsid w:val="00E14138"/>
    <w:rsid w:val="00E17A4B"/>
    <w:rsid w:val="00E20F16"/>
    <w:rsid w:val="00E22216"/>
    <w:rsid w:val="00E252CE"/>
    <w:rsid w:val="00E33FF1"/>
    <w:rsid w:val="00E340F7"/>
    <w:rsid w:val="00E5153B"/>
    <w:rsid w:val="00E609E2"/>
    <w:rsid w:val="00E70C52"/>
    <w:rsid w:val="00E70D80"/>
    <w:rsid w:val="00E75C4D"/>
    <w:rsid w:val="00E770A3"/>
    <w:rsid w:val="00E81428"/>
    <w:rsid w:val="00E81E50"/>
    <w:rsid w:val="00E8336F"/>
    <w:rsid w:val="00E917ED"/>
    <w:rsid w:val="00E9614A"/>
    <w:rsid w:val="00EA362D"/>
    <w:rsid w:val="00EA52C2"/>
    <w:rsid w:val="00EA63FA"/>
    <w:rsid w:val="00EC14EB"/>
    <w:rsid w:val="00EE2EF7"/>
    <w:rsid w:val="00EE3132"/>
    <w:rsid w:val="00EE4397"/>
    <w:rsid w:val="00EE470C"/>
    <w:rsid w:val="00EF0138"/>
    <w:rsid w:val="00EF0E27"/>
    <w:rsid w:val="00F00C62"/>
    <w:rsid w:val="00F01A1E"/>
    <w:rsid w:val="00F029F9"/>
    <w:rsid w:val="00F0520C"/>
    <w:rsid w:val="00F12390"/>
    <w:rsid w:val="00F2605F"/>
    <w:rsid w:val="00F447A9"/>
    <w:rsid w:val="00F520F0"/>
    <w:rsid w:val="00F532CE"/>
    <w:rsid w:val="00F60587"/>
    <w:rsid w:val="00F63126"/>
    <w:rsid w:val="00F74CD9"/>
    <w:rsid w:val="00F74D2D"/>
    <w:rsid w:val="00F83A67"/>
    <w:rsid w:val="00F92317"/>
    <w:rsid w:val="00FA47B3"/>
    <w:rsid w:val="00FA5879"/>
    <w:rsid w:val="00FB47AE"/>
    <w:rsid w:val="00FB4913"/>
    <w:rsid w:val="00FB5A85"/>
    <w:rsid w:val="00FC1A3F"/>
    <w:rsid w:val="00FC3CA3"/>
    <w:rsid w:val="00FC47BF"/>
    <w:rsid w:val="00FC578E"/>
    <w:rsid w:val="00FC5BE3"/>
    <w:rsid w:val="00FD228E"/>
    <w:rsid w:val="00FE6D4D"/>
    <w:rsid w:val="00FF4A7A"/>
    <w:rsid w:val="6EDC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3BC6C3"/>
  <w15:docId w15:val="{343C1504-6CB7-4BD6-873B-9945A8D0C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0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0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4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250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9B4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250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2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28E"/>
    <w:rPr>
      <w:rFonts w:ascii="Tahoma" w:eastAsia="Times New Roman" w:hAnsi="Tahoma" w:cs="Tahoma"/>
      <w:sz w:val="16"/>
      <w:szCs w:val="16"/>
      <w:lang w:eastAsia="en-AU"/>
    </w:rPr>
  </w:style>
  <w:style w:type="paragraph" w:styleId="NoSpacing">
    <w:name w:val="No Spacing"/>
    <w:uiPriority w:val="1"/>
    <w:qFormat/>
    <w:rsid w:val="007F58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Default">
    <w:name w:val="Default"/>
    <w:rsid w:val="00016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lfuvd">
    <w:name w:val="ilfuvd"/>
    <w:basedOn w:val="DefaultParagraphFont"/>
    <w:rsid w:val="00845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91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775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06533">
          <w:marLeft w:val="-8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4524">
                  <w:marLeft w:val="-540"/>
                  <w:marRight w:val="0"/>
                  <w:marTop w:val="0"/>
                  <w:marBottom w:val="0"/>
                  <w:divBdr>
                    <w:top w:val="single" w:sz="48" w:space="0" w:color="FFFFFF"/>
                    <w:left w:val="single" w:sz="48" w:space="0" w:color="FFFFFF"/>
                    <w:bottom w:val="single" w:sz="48" w:space="0" w:color="FFFFFF"/>
                    <w:right w:val="single" w:sz="48" w:space="0" w:color="FFFFFF"/>
                  </w:divBdr>
                </w:div>
              </w:divsChild>
            </w:div>
          </w:divsChild>
        </w:div>
      </w:divsChild>
    </w:div>
    <w:div w:id="14327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465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82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46251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15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13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57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3.xml"/><Relationship Id="rId38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3.xml"/><Relationship Id="rId37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36" Type="http://schemas.openxmlformats.org/officeDocument/2006/relationships/customXml" Target="../customXml/item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85CE3C42B7AF41BDA7C255DC8ED0A0" ma:contentTypeVersion="14" ma:contentTypeDescription="Create a new document." ma:contentTypeScope="" ma:versionID="88943cd93d150d12c1340b55a15628ee">
  <xsd:schema xmlns:xsd="http://www.w3.org/2001/XMLSchema" xmlns:xs="http://www.w3.org/2001/XMLSchema" xmlns:p="http://schemas.microsoft.com/office/2006/metadata/properties" xmlns:ns2="185973aa-ec36-4a87-bb7c-72d3e7a34858" xmlns:ns3="711ed29b-43fb-4a07-a1fd-1316d326ca79" targetNamespace="http://schemas.microsoft.com/office/2006/metadata/properties" ma:root="true" ma:fieldsID="cde1f93659d50b564cd6f9e101bd80dc" ns2:_="" ns3:_="">
    <xsd:import namespace="185973aa-ec36-4a87-bb7c-72d3e7a34858"/>
    <xsd:import namespace="711ed29b-43fb-4a07-a1fd-1316d326ca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973aa-ec36-4a87-bb7c-72d3e7a348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46de26-372d-402d-9842-ec67528855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ed29b-43fb-4a07-a1fd-1316d326ca7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38d8c1a-8ec8-4257-9c60-5aad3120df1b}" ma:internalName="TaxCatchAll" ma:showField="CatchAllData" ma:web="711ed29b-43fb-4a07-a1fd-1316d326ca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5973aa-ec36-4a87-bb7c-72d3e7a34858">
      <Terms xmlns="http://schemas.microsoft.com/office/infopath/2007/PartnerControls"/>
    </lcf76f155ced4ddcb4097134ff3c332f>
    <TaxCatchAll xmlns="711ed29b-43fb-4a07-a1fd-1316d326ca79" xsi:nil="true"/>
  </documentManagement>
</p:properties>
</file>

<file path=customXml/itemProps1.xml><?xml version="1.0" encoding="utf-8"?>
<ds:datastoreItem xmlns:ds="http://schemas.openxmlformats.org/officeDocument/2006/customXml" ds:itemID="{32C9E4B7-93F3-4FC3-9B77-030B68DB0A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774833-2A85-4701-95B2-A81A2090B25D}"/>
</file>

<file path=customXml/itemProps3.xml><?xml version="1.0" encoding="utf-8"?>
<ds:datastoreItem xmlns:ds="http://schemas.openxmlformats.org/officeDocument/2006/customXml" ds:itemID="{647357DC-93D5-4DCE-AF2B-5DF42EB85094}"/>
</file>

<file path=customXml/itemProps4.xml><?xml version="1.0" encoding="utf-8"?>
<ds:datastoreItem xmlns:ds="http://schemas.openxmlformats.org/officeDocument/2006/customXml" ds:itemID="{53E4FEC3-788C-49EF-BAED-EA43B6BE92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1</Characters>
  <Application>Microsoft Office Word</Application>
  <DocSecurity>0</DocSecurity>
  <Lines>4</Lines>
  <Paragraphs>1</Paragraphs>
  <ScaleCrop>false</ScaleCrop>
  <Company>WA Health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he, Ingrid</dc:creator>
  <cp:lastModifiedBy>Ingrid Roche</cp:lastModifiedBy>
  <cp:revision>3</cp:revision>
  <cp:lastPrinted>2020-08-05T02:37:00Z</cp:lastPrinted>
  <dcterms:created xsi:type="dcterms:W3CDTF">2024-05-15T14:47:00Z</dcterms:created>
  <dcterms:modified xsi:type="dcterms:W3CDTF">2024-05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85CE3C42B7AF41BDA7C255DC8ED0A0</vt:lpwstr>
  </property>
  <property fmtid="{D5CDD505-2E9C-101B-9397-08002B2CF9AE}" pid="3" name="Order">
    <vt:r8>1000</vt:r8>
  </property>
  <property fmtid="{D5CDD505-2E9C-101B-9397-08002B2CF9AE}" pid="4" name="MediaServiceImageTags">
    <vt:lpwstr/>
  </property>
</Properties>
</file>